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097D" w:rsidRDefault="00730164">
      <w:hyperlink r:id="rId4" w:history="1">
        <w:r w:rsidRPr="003D6FEC">
          <w:rPr>
            <w:rStyle w:val="Hyperlink"/>
          </w:rPr>
          <w:t>www.leapmotion.com</w:t>
        </w:r>
      </w:hyperlink>
    </w:p>
    <w:p w:rsidR="00730164" w:rsidRDefault="00730164">
      <w:hyperlink r:id="rId5" w:history="1">
        <w:r w:rsidRPr="003D6FEC">
          <w:rPr>
            <w:rStyle w:val="Hyperlink"/>
          </w:rPr>
          <w:t>http://nad.org/issues/American-sign-language</w:t>
        </w:r>
      </w:hyperlink>
    </w:p>
    <w:p w:rsidR="00730164" w:rsidRDefault="00730164">
      <w:hyperlink r:id="rId6" w:history="1">
        <w:r w:rsidRPr="003D6FEC">
          <w:rPr>
            <w:rStyle w:val="Hyperlink"/>
          </w:rPr>
          <w:t>https://developer.leapmotion.com/documentation/v2/csharp/devguide/Leap_Overview.html</w:t>
        </w:r>
      </w:hyperlink>
    </w:p>
    <w:p w:rsidR="00730164" w:rsidRDefault="00730164">
      <w:hyperlink r:id="rId7" w:history="1">
        <w:r w:rsidRPr="003D6FEC">
          <w:rPr>
            <w:rStyle w:val="Hyperlink"/>
          </w:rPr>
          <w:t>http://resources.seattlecentral.edu/faculty/bbernstein/ASL101/handchape_chart.gif</w:t>
        </w:r>
      </w:hyperlink>
    </w:p>
    <w:p w:rsidR="00730164" w:rsidRDefault="00730164">
      <w:bookmarkStart w:id="0" w:name="_GoBack"/>
      <w:bookmarkEnd w:id="0"/>
    </w:p>
    <w:p w:rsidR="00730164" w:rsidRDefault="00730164"/>
    <w:sectPr w:rsidR="007301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M0tbA0MTY2srCwNLdU0lEKTi0uzszPAykwrAUA5KeNGSwAAAA="/>
  </w:docVars>
  <w:rsids>
    <w:rsidRoot w:val="0036526D"/>
    <w:rsid w:val="0036526D"/>
    <w:rsid w:val="00730164"/>
    <w:rsid w:val="00E70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71FE82"/>
  <w15:chartTrackingRefBased/>
  <w15:docId w15:val="{00DC8CF9-A486-4335-8F35-D784E70E6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3016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resources.seattlecentral.edu/faculty/bbernstein/ASL101/handchape_chart.gi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eveloper.leapmotion.com/documentation/v2/csharp/devguide/Leap_Overview.html" TargetMode="External"/><Relationship Id="rId5" Type="http://schemas.openxmlformats.org/officeDocument/2006/relationships/hyperlink" Target="http://nad.org/issues/American-sign-language" TargetMode="External"/><Relationship Id="rId4" Type="http://schemas.openxmlformats.org/officeDocument/2006/relationships/hyperlink" Target="http://www.leapmotion.com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9</Words>
  <Characters>456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KLEPSA</dc:creator>
  <cp:keywords/>
  <dc:description/>
  <cp:lastModifiedBy>FILIP KLEPSA</cp:lastModifiedBy>
  <cp:revision>2</cp:revision>
  <dcterms:created xsi:type="dcterms:W3CDTF">2017-12-05T14:49:00Z</dcterms:created>
  <dcterms:modified xsi:type="dcterms:W3CDTF">2017-12-05T14:52:00Z</dcterms:modified>
</cp:coreProperties>
</file>